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passionate and dedicated nursing graduate with hands-on clinical experience in patient care. Eager to leverage strong communication and interpersonal skills to provide high-quality nursing services. Committed to promoting patient health and well-being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Nurs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2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nytown General Hospita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nytown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care of 20+ patients daily in a fast-paced medical-surgical uni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dministered medications under supervision, ensuring compliance with safety protocol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ertified Nursing Assistant (CNA)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1 – Dec 2021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nytown Assisted Living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nytown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vided personal care to residents, enhancing their quality of life through compassionate suppor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onitored and recorded vital signs for 15+ residents, alerting nursing staff to any concer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Nurs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Anytown University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Anytown, CA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gistered Nurse (RN) – State Board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 – American Heart Association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Anytown, CA 90210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dication Administ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lectronic Health Records (EHR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Wound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Vital Signs Monitor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Edu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itical Thin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Anytown, CA - 90210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